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58961" w14:textId="3A3F5639" w:rsidR="00E14167" w:rsidRDefault="009149D9" w:rsidP="00955A05">
      <w:pPr>
        <w:pStyle w:val="ListParagraph"/>
        <w:spacing w:after="0" w:line="240" w:lineRule="auto"/>
        <w:ind w:left="0"/>
        <w:jc w:val="center"/>
        <w:rPr>
          <w:rFonts w:ascii="Arial" w:hAnsi="Arial" w:cs="Arial"/>
          <w:sz w:val="24"/>
          <w:szCs w:val="24"/>
          <w:lang w:val="ms-MY"/>
        </w:rPr>
      </w:pPr>
      <w:r w:rsidRPr="00724348">
        <w:rPr>
          <w:rFonts w:ascii="Arial" w:hAnsi="Arial" w:cs="Arial"/>
          <w:noProof/>
          <w:lang w:val="ms-MY"/>
        </w:rPr>
        <w:drawing>
          <wp:inline distT="0" distB="0" distL="0" distR="0" wp14:anchorId="24D39345" wp14:editId="2ADBA1CC">
            <wp:extent cx="1574800" cy="996950"/>
            <wp:effectExtent l="0" t="0" r="635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430C4" w14:textId="77777777" w:rsidR="001277DC" w:rsidRDefault="001277DC" w:rsidP="001277DC">
      <w:pPr>
        <w:ind w:right="-108"/>
        <w:jc w:val="center"/>
        <w:rPr>
          <w:rFonts w:ascii="Arial" w:hAnsi="Arial" w:cs="Arial"/>
          <w:b/>
          <w:sz w:val="24"/>
          <w:szCs w:val="24"/>
        </w:rPr>
      </w:pPr>
    </w:p>
    <w:p w14:paraId="02B210BF" w14:textId="77777777" w:rsidR="001277DC" w:rsidRDefault="001277DC" w:rsidP="001277DC">
      <w:pPr>
        <w:ind w:right="-108"/>
        <w:jc w:val="center"/>
        <w:rPr>
          <w:rFonts w:ascii="Arial" w:hAnsi="Arial" w:cs="Arial"/>
          <w:b/>
          <w:sz w:val="24"/>
          <w:szCs w:val="24"/>
        </w:rPr>
      </w:pPr>
      <w:r w:rsidRPr="00A85D04">
        <w:rPr>
          <w:rFonts w:ascii="Arial" w:hAnsi="Arial" w:cs="Arial"/>
          <w:b/>
          <w:sz w:val="24"/>
          <w:szCs w:val="24"/>
        </w:rPr>
        <w:t>SENARAI SEMAK PENYELENGGARAAN PERALATAN RANGKAIAN, BILIK SERVER</w:t>
      </w:r>
      <w:r w:rsidR="00DE471C">
        <w:rPr>
          <w:rFonts w:ascii="Arial" w:hAnsi="Arial" w:cs="Arial"/>
          <w:b/>
          <w:sz w:val="24"/>
          <w:szCs w:val="24"/>
        </w:rPr>
        <w:t xml:space="preserve"> </w:t>
      </w:r>
      <w:r w:rsidRPr="00A85D04">
        <w:rPr>
          <w:rFonts w:ascii="Arial" w:hAnsi="Arial" w:cs="Arial"/>
          <w:b/>
          <w:sz w:val="24"/>
          <w:szCs w:val="24"/>
        </w:rPr>
        <w:t xml:space="preserve">DAN BILIK ICT </w:t>
      </w:r>
    </w:p>
    <w:p w14:paraId="04392411" w14:textId="77777777" w:rsidR="00E14167" w:rsidRDefault="001277DC" w:rsidP="001277DC">
      <w:pPr>
        <w:pStyle w:val="ListParagraph"/>
        <w:spacing w:after="0" w:line="24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(</w:t>
      </w:r>
      <w:proofErr w:type="spellStart"/>
      <w:r>
        <w:rPr>
          <w:rFonts w:ascii="Arial" w:hAnsi="Arial" w:cs="Arial"/>
          <w:b/>
          <w:sz w:val="24"/>
          <w:szCs w:val="24"/>
        </w:rPr>
        <w:t>Diisi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oleh PTM F44/PPTM FA29)</w:t>
      </w:r>
    </w:p>
    <w:p w14:paraId="1F2947E4" w14:textId="77777777" w:rsidR="001277DC" w:rsidRDefault="001277DC" w:rsidP="001277DC">
      <w:pPr>
        <w:pStyle w:val="ListParagraph"/>
        <w:spacing w:after="0" w:line="240" w:lineRule="auto"/>
        <w:ind w:left="0"/>
        <w:jc w:val="center"/>
        <w:rPr>
          <w:rFonts w:ascii="Arial" w:hAnsi="Arial" w:cs="Arial"/>
          <w:sz w:val="24"/>
          <w:szCs w:val="24"/>
          <w:lang w:val="ms-MY"/>
        </w:rPr>
      </w:pPr>
    </w:p>
    <w:tbl>
      <w:tblPr>
        <w:tblW w:w="921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81"/>
        <w:gridCol w:w="1663"/>
        <w:gridCol w:w="856"/>
        <w:gridCol w:w="840"/>
        <w:gridCol w:w="1240"/>
        <w:gridCol w:w="2173"/>
      </w:tblGrid>
      <w:tr w:rsidR="001277DC" w14:paraId="248DD6ED" w14:textId="77777777" w:rsidTr="001277DC">
        <w:trPr>
          <w:trHeight w:val="402"/>
          <w:jc w:val="center"/>
        </w:trPr>
        <w:tc>
          <w:tcPr>
            <w:tcW w:w="562" w:type="dxa"/>
            <w:vMerge w:val="restart"/>
            <w:shd w:val="clear" w:color="auto" w:fill="D9D9D9"/>
            <w:vAlign w:val="center"/>
          </w:tcPr>
          <w:p w14:paraId="0DB7CAA4" w14:textId="77777777" w:rsidR="001277DC" w:rsidRDefault="001277DC" w:rsidP="00955A05">
            <w:pPr>
              <w:ind w:right="-139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BIL</w:t>
            </w:r>
          </w:p>
        </w:tc>
        <w:tc>
          <w:tcPr>
            <w:tcW w:w="3544" w:type="dxa"/>
            <w:gridSpan w:val="2"/>
            <w:vMerge w:val="restart"/>
            <w:shd w:val="clear" w:color="auto" w:fill="D9D9D9"/>
            <w:vAlign w:val="center"/>
          </w:tcPr>
          <w:p w14:paraId="5EE5B17B" w14:textId="77777777" w:rsidR="001277DC" w:rsidRDefault="001277DC" w:rsidP="00D97BBB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ERKARA</w:t>
            </w:r>
          </w:p>
        </w:tc>
        <w:tc>
          <w:tcPr>
            <w:tcW w:w="1696" w:type="dxa"/>
            <w:gridSpan w:val="2"/>
            <w:shd w:val="clear" w:color="auto" w:fill="D9D9D9"/>
            <w:vAlign w:val="center"/>
          </w:tcPr>
          <w:p w14:paraId="2CD6B136" w14:textId="77777777" w:rsidR="001277DC" w:rsidRDefault="001277DC" w:rsidP="00D97BBB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TATUS</w:t>
            </w:r>
          </w:p>
        </w:tc>
        <w:tc>
          <w:tcPr>
            <w:tcW w:w="1240" w:type="dxa"/>
            <w:vMerge w:val="restart"/>
            <w:shd w:val="clear" w:color="auto" w:fill="D9D9D9"/>
            <w:vAlign w:val="center"/>
          </w:tcPr>
          <w:p w14:paraId="4359279A" w14:textId="77777777" w:rsidR="001277DC" w:rsidRDefault="001277DC" w:rsidP="00D97BBB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ATATAN</w:t>
            </w:r>
          </w:p>
        </w:tc>
        <w:tc>
          <w:tcPr>
            <w:tcW w:w="2173" w:type="dxa"/>
            <w:vMerge w:val="restart"/>
            <w:shd w:val="clear" w:color="auto" w:fill="auto"/>
          </w:tcPr>
          <w:p w14:paraId="4E51279F" w14:textId="77777777" w:rsidR="001277DC" w:rsidRDefault="001277DC" w:rsidP="00D97BBB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1A69CF16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683A4E0A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1FD0C7AD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Lokasi :</w:t>
            </w:r>
          </w:p>
          <w:p w14:paraId="2788FCDC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4D594290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Blok :</w:t>
            </w:r>
          </w:p>
          <w:p w14:paraId="745B6274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70DCFBAA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Aras :</w:t>
            </w:r>
          </w:p>
          <w:p w14:paraId="68AFAEF4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36D7ACC5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0B0BCB26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5E7D3284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0407D743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3BD9C8A2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2CF2B789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7677BD96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6AB113E2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2654B0A0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1A08B6B4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Dilaksanakan Oleh:</w:t>
            </w:r>
          </w:p>
          <w:p w14:paraId="5B55E34B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08FD8E2A" w14:textId="77777777" w:rsidR="001277DC" w:rsidRDefault="001277DC" w:rsidP="00D97BBB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Nama   : </w:t>
            </w:r>
          </w:p>
          <w:p w14:paraId="0243938A" w14:textId="77777777" w:rsidR="001277DC" w:rsidRDefault="001277DC" w:rsidP="00D97BBB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Unit       :                            </w:t>
            </w:r>
          </w:p>
          <w:p w14:paraId="757FC409" w14:textId="77777777" w:rsidR="001277DC" w:rsidRDefault="001277DC" w:rsidP="00D97BBB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Tarikh      :                            </w:t>
            </w:r>
          </w:p>
          <w:p w14:paraId="4190823C" w14:textId="77777777" w:rsidR="001277DC" w:rsidRDefault="001277DC" w:rsidP="00D97BBB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andatangan :</w:t>
            </w:r>
          </w:p>
          <w:p w14:paraId="5FE11707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op Rasmi :</w:t>
            </w:r>
          </w:p>
          <w:p w14:paraId="593D6293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22FB84FC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26297A63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2048DC58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2639CE2C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12A73C4A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34C08F3E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5A440561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Disemak &amp; Diluluskan Oleh : </w:t>
            </w:r>
          </w:p>
          <w:p w14:paraId="7E8F3B7E" w14:textId="77777777" w:rsidR="001277DC" w:rsidRDefault="001277DC" w:rsidP="00D97B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57EA4822" w14:textId="77777777" w:rsidR="001277DC" w:rsidRDefault="001277DC" w:rsidP="00D97BBB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Nama   : </w:t>
            </w:r>
          </w:p>
          <w:p w14:paraId="51DE27D4" w14:textId="77777777" w:rsidR="001277DC" w:rsidRDefault="001277DC" w:rsidP="00D97BBB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Unit       :                            </w:t>
            </w:r>
          </w:p>
          <w:p w14:paraId="52AAC3EF" w14:textId="77777777" w:rsidR="001277DC" w:rsidRDefault="001277DC" w:rsidP="00D97BBB">
            <w:pPr>
              <w:spacing w:line="36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Tarikh      :                            </w:t>
            </w:r>
          </w:p>
          <w:p w14:paraId="7C2B9272" w14:textId="77777777" w:rsidR="001277DC" w:rsidRDefault="001277DC" w:rsidP="00D97BBB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andatangan :</w:t>
            </w:r>
          </w:p>
          <w:p w14:paraId="7A3D8114" w14:textId="77777777" w:rsidR="001277DC" w:rsidRDefault="001277DC" w:rsidP="00D97BBB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1277DC" w14:paraId="2CB92CC0" w14:textId="77777777" w:rsidTr="001277DC">
        <w:trPr>
          <w:trHeight w:val="402"/>
          <w:jc w:val="center"/>
        </w:trPr>
        <w:tc>
          <w:tcPr>
            <w:tcW w:w="562" w:type="dxa"/>
            <w:vMerge/>
            <w:shd w:val="clear" w:color="auto" w:fill="D9D9D9"/>
            <w:vAlign w:val="center"/>
          </w:tcPr>
          <w:p w14:paraId="707B114B" w14:textId="77777777" w:rsidR="001277DC" w:rsidRDefault="001277DC" w:rsidP="00955A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544" w:type="dxa"/>
            <w:gridSpan w:val="2"/>
            <w:vMerge/>
            <w:shd w:val="clear" w:color="auto" w:fill="D9D9D9"/>
            <w:vAlign w:val="center"/>
          </w:tcPr>
          <w:p w14:paraId="3C536A39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D9D9D9"/>
            <w:vAlign w:val="center"/>
          </w:tcPr>
          <w:p w14:paraId="671EEFD6" w14:textId="77777777" w:rsidR="001277DC" w:rsidRPr="00A85D04" w:rsidRDefault="001277DC" w:rsidP="00D97BBB">
            <w:pPr>
              <w:jc w:val="center"/>
              <w:rPr>
                <w:rFonts w:ascii="Arial" w:eastAsia="Arial" w:hAnsi="Arial" w:cs="Arial"/>
                <w:b/>
              </w:rPr>
            </w:pPr>
            <w:r w:rsidRPr="00A85D04">
              <w:rPr>
                <w:rFonts w:ascii="Arial" w:eastAsia="Arial" w:hAnsi="Arial" w:cs="Arial"/>
                <w:b/>
              </w:rPr>
              <w:t>BAIK</w:t>
            </w:r>
          </w:p>
        </w:tc>
        <w:tc>
          <w:tcPr>
            <w:tcW w:w="840" w:type="dxa"/>
            <w:shd w:val="clear" w:color="auto" w:fill="D9D9D9"/>
            <w:vAlign w:val="center"/>
          </w:tcPr>
          <w:p w14:paraId="28E3CA7F" w14:textId="77777777" w:rsidR="001277DC" w:rsidRPr="00A85D04" w:rsidRDefault="001277DC" w:rsidP="00D97BBB">
            <w:pPr>
              <w:jc w:val="center"/>
              <w:rPr>
                <w:rFonts w:ascii="Arial" w:eastAsia="Arial" w:hAnsi="Arial" w:cs="Arial"/>
                <w:b/>
              </w:rPr>
            </w:pPr>
            <w:r w:rsidRPr="00A85D04">
              <w:rPr>
                <w:rFonts w:ascii="Arial" w:eastAsia="Arial" w:hAnsi="Arial" w:cs="Arial"/>
                <w:b/>
              </w:rPr>
              <w:t>TIDAK</w:t>
            </w:r>
          </w:p>
        </w:tc>
        <w:tc>
          <w:tcPr>
            <w:tcW w:w="1240" w:type="dxa"/>
            <w:vMerge/>
            <w:shd w:val="clear" w:color="auto" w:fill="D9D9D9"/>
            <w:vAlign w:val="center"/>
          </w:tcPr>
          <w:p w14:paraId="45DC373D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2C3FF57B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1277DC" w14:paraId="54502CED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56F69D03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.</w:t>
            </w:r>
          </w:p>
        </w:tc>
        <w:tc>
          <w:tcPr>
            <w:tcW w:w="3544" w:type="dxa"/>
            <w:gridSpan w:val="2"/>
            <w:vAlign w:val="center"/>
          </w:tcPr>
          <w:p w14:paraId="4DF25F12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uhu (22 – 27 Celcius)</w:t>
            </w:r>
          </w:p>
        </w:tc>
        <w:tc>
          <w:tcPr>
            <w:tcW w:w="856" w:type="dxa"/>
          </w:tcPr>
          <w:p w14:paraId="66360D5A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42AB3167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3C9311FD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7125DB04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738CDBCD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22D85F55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</w:t>
            </w:r>
          </w:p>
        </w:tc>
        <w:tc>
          <w:tcPr>
            <w:tcW w:w="3544" w:type="dxa"/>
            <w:gridSpan w:val="2"/>
            <w:vAlign w:val="center"/>
          </w:tcPr>
          <w:p w14:paraId="61CE148C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Kelembapan relatif 50 – 60%</w:t>
            </w:r>
          </w:p>
        </w:tc>
        <w:tc>
          <w:tcPr>
            <w:tcW w:w="856" w:type="dxa"/>
          </w:tcPr>
          <w:p w14:paraId="39F72271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58F10BE3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3261DE34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6F964974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369403C5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7DD940A1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.</w:t>
            </w:r>
          </w:p>
        </w:tc>
        <w:tc>
          <w:tcPr>
            <w:tcW w:w="3544" w:type="dxa"/>
            <w:gridSpan w:val="2"/>
            <w:vAlign w:val="center"/>
          </w:tcPr>
          <w:p w14:paraId="129155C1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UPS</w:t>
            </w:r>
          </w:p>
        </w:tc>
        <w:tc>
          <w:tcPr>
            <w:tcW w:w="856" w:type="dxa"/>
          </w:tcPr>
          <w:p w14:paraId="6C938AED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7345A0AD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51321358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091CF29C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261969C2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67615FC6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4.</w:t>
            </w:r>
          </w:p>
        </w:tc>
        <w:tc>
          <w:tcPr>
            <w:tcW w:w="3544" w:type="dxa"/>
            <w:gridSpan w:val="2"/>
            <w:vAlign w:val="center"/>
          </w:tcPr>
          <w:p w14:paraId="1DA42C83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intu</w:t>
            </w:r>
          </w:p>
        </w:tc>
        <w:tc>
          <w:tcPr>
            <w:tcW w:w="856" w:type="dxa"/>
          </w:tcPr>
          <w:p w14:paraId="3E4C618D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13472E66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2CCBC02B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1F98058B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57B09F9B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37FAFD29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.</w:t>
            </w:r>
          </w:p>
        </w:tc>
        <w:tc>
          <w:tcPr>
            <w:tcW w:w="3544" w:type="dxa"/>
            <w:gridSpan w:val="2"/>
            <w:vAlign w:val="center"/>
          </w:tcPr>
          <w:p w14:paraId="32CEE4E3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Lampu</w:t>
            </w:r>
          </w:p>
        </w:tc>
        <w:tc>
          <w:tcPr>
            <w:tcW w:w="856" w:type="dxa"/>
          </w:tcPr>
          <w:p w14:paraId="462FADE2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2E2E93A4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4BE2BA91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541C2B29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5AA204E7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2DE7E3BD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6.</w:t>
            </w:r>
          </w:p>
        </w:tc>
        <w:tc>
          <w:tcPr>
            <w:tcW w:w="3544" w:type="dxa"/>
            <w:gridSpan w:val="2"/>
            <w:vAlign w:val="center"/>
          </w:tcPr>
          <w:p w14:paraId="341888C0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witch Rangkaian</w:t>
            </w:r>
          </w:p>
        </w:tc>
        <w:tc>
          <w:tcPr>
            <w:tcW w:w="856" w:type="dxa"/>
          </w:tcPr>
          <w:p w14:paraId="2C430558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2230C169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437894B6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03EDF378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3D48A9A8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14A3089B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7.</w:t>
            </w:r>
          </w:p>
        </w:tc>
        <w:tc>
          <w:tcPr>
            <w:tcW w:w="3544" w:type="dxa"/>
            <w:gridSpan w:val="2"/>
            <w:vAlign w:val="center"/>
          </w:tcPr>
          <w:p w14:paraId="4D8DF15C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Rak Server/switch</w:t>
            </w:r>
          </w:p>
        </w:tc>
        <w:tc>
          <w:tcPr>
            <w:tcW w:w="856" w:type="dxa"/>
          </w:tcPr>
          <w:p w14:paraId="59712219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64360474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0755BB26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7EF94E95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59258779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27A171DE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8.</w:t>
            </w:r>
          </w:p>
        </w:tc>
        <w:tc>
          <w:tcPr>
            <w:tcW w:w="3544" w:type="dxa"/>
            <w:gridSpan w:val="2"/>
            <w:vAlign w:val="center"/>
          </w:tcPr>
          <w:p w14:paraId="779A1156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eralatan Pencegahan kebakaran</w:t>
            </w:r>
          </w:p>
        </w:tc>
        <w:tc>
          <w:tcPr>
            <w:tcW w:w="856" w:type="dxa"/>
          </w:tcPr>
          <w:p w14:paraId="6C97F937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1D409F41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532A4639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17D4C8BC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2BABB6F5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0FCB091F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9.</w:t>
            </w:r>
          </w:p>
        </w:tc>
        <w:tc>
          <w:tcPr>
            <w:tcW w:w="3544" w:type="dxa"/>
            <w:gridSpan w:val="2"/>
            <w:vAlign w:val="center"/>
          </w:tcPr>
          <w:p w14:paraId="7B29ADC5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CCTV</w:t>
            </w:r>
          </w:p>
        </w:tc>
        <w:tc>
          <w:tcPr>
            <w:tcW w:w="856" w:type="dxa"/>
          </w:tcPr>
          <w:p w14:paraId="08FC51A9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52D573DF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61CB03AF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445929F7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35D62D0A" w14:textId="77777777" w:rsidTr="001277DC">
        <w:trPr>
          <w:trHeight w:val="724"/>
          <w:jc w:val="center"/>
        </w:trPr>
        <w:tc>
          <w:tcPr>
            <w:tcW w:w="562" w:type="dxa"/>
            <w:vAlign w:val="center"/>
          </w:tcPr>
          <w:p w14:paraId="7596A0C1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.</w:t>
            </w:r>
          </w:p>
        </w:tc>
        <w:tc>
          <w:tcPr>
            <w:tcW w:w="3544" w:type="dxa"/>
            <w:gridSpan w:val="2"/>
            <w:vAlign w:val="center"/>
          </w:tcPr>
          <w:p w14:paraId="2EA1FE75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tiker aset</w:t>
            </w:r>
          </w:p>
        </w:tc>
        <w:tc>
          <w:tcPr>
            <w:tcW w:w="856" w:type="dxa"/>
          </w:tcPr>
          <w:p w14:paraId="17AB892D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2ABA3F71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46209F74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6C91F0F7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164C8E54" w14:textId="77777777" w:rsidTr="00955A05">
        <w:trPr>
          <w:trHeight w:val="584"/>
          <w:jc w:val="center"/>
        </w:trPr>
        <w:tc>
          <w:tcPr>
            <w:tcW w:w="562" w:type="dxa"/>
            <w:vMerge w:val="restart"/>
            <w:vAlign w:val="center"/>
          </w:tcPr>
          <w:p w14:paraId="748AB577" w14:textId="77777777" w:rsidR="001277DC" w:rsidRDefault="001277DC" w:rsidP="00955A05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1.</w:t>
            </w:r>
          </w:p>
        </w:tc>
        <w:tc>
          <w:tcPr>
            <w:tcW w:w="1881" w:type="dxa"/>
            <w:vMerge w:val="restart"/>
            <w:vAlign w:val="center"/>
          </w:tcPr>
          <w:p w14:paraId="08609876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Kebersihan/ Kekemasan</w:t>
            </w:r>
          </w:p>
          <w:p w14:paraId="7CC58EA7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663" w:type="dxa"/>
            <w:vAlign w:val="center"/>
          </w:tcPr>
          <w:p w14:paraId="41FE87D1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CAD2D2C" w14:textId="77777777" w:rsidR="001277DC" w:rsidRDefault="001277DC" w:rsidP="00A85D0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mpah</w:t>
            </w:r>
          </w:p>
        </w:tc>
        <w:tc>
          <w:tcPr>
            <w:tcW w:w="856" w:type="dxa"/>
          </w:tcPr>
          <w:p w14:paraId="7AAADF6D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084A4EC3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25BC538D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44DE115A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0907587A" w14:textId="77777777" w:rsidTr="00955A05">
        <w:trPr>
          <w:trHeight w:val="918"/>
          <w:jc w:val="center"/>
        </w:trPr>
        <w:tc>
          <w:tcPr>
            <w:tcW w:w="562" w:type="dxa"/>
            <w:vMerge/>
            <w:vAlign w:val="center"/>
          </w:tcPr>
          <w:p w14:paraId="11FCDDD2" w14:textId="77777777" w:rsidR="001277DC" w:rsidRDefault="001277DC" w:rsidP="00955A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  <w:vMerge/>
            <w:vAlign w:val="center"/>
          </w:tcPr>
          <w:p w14:paraId="2CD688B2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663" w:type="dxa"/>
            <w:vAlign w:val="center"/>
          </w:tcPr>
          <w:p w14:paraId="3D46F27A" w14:textId="77777777" w:rsidR="001277DC" w:rsidRDefault="001277DC" w:rsidP="00A85D0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sunan Kabel Elektrik</w:t>
            </w:r>
          </w:p>
        </w:tc>
        <w:tc>
          <w:tcPr>
            <w:tcW w:w="856" w:type="dxa"/>
          </w:tcPr>
          <w:p w14:paraId="65D0F5AE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1C6DF95E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420446DE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391F8392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277DC" w14:paraId="158FC5F0" w14:textId="77777777" w:rsidTr="00955A05">
        <w:trPr>
          <w:trHeight w:val="899"/>
          <w:jc w:val="center"/>
        </w:trPr>
        <w:tc>
          <w:tcPr>
            <w:tcW w:w="562" w:type="dxa"/>
            <w:vMerge/>
            <w:vAlign w:val="center"/>
          </w:tcPr>
          <w:p w14:paraId="79D9EB07" w14:textId="77777777" w:rsidR="001277DC" w:rsidRDefault="001277DC" w:rsidP="00955A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  <w:vMerge/>
            <w:vAlign w:val="center"/>
          </w:tcPr>
          <w:p w14:paraId="381A59EA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663" w:type="dxa"/>
            <w:vAlign w:val="center"/>
          </w:tcPr>
          <w:p w14:paraId="65F82EE9" w14:textId="77777777" w:rsidR="001277DC" w:rsidRDefault="001277DC" w:rsidP="00A85D0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sunan Kabel Rangkaian</w:t>
            </w:r>
          </w:p>
        </w:tc>
        <w:tc>
          <w:tcPr>
            <w:tcW w:w="856" w:type="dxa"/>
          </w:tcPr>
          <w:p w14:paraId="7D2C96BA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840" w:type="dxa"/>
          </w:tcPr>
          <w:p w14:paraId="329F67F7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240" w:type="dxa"/>
          </w:tcPr>
          <w:p w14:paraId="28643517" w14:textId="77777777" w:rsidR="001277DC" w:rsidRDefault="001277DC" w:rsidP="00D97BBB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73" w:type="dxa"/>
            <w:vMerge/>
            <w:shd w:val="clear" w:color="auto" w:fill="auto"/>
          </w:tcPr>
          <w:p w14:paraId="27557C56" w14:textId="77777777" w:rsidR="001277DC" w:rsidRDefault="001277DC" w:rsidP="00D97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7A941BB" w14:textId="77777777" w:rsidR="001865EF" w:rsidRDefault="001865EF"/>
    <w:sectPr w:rsidR="001865EF" w:rsidSect="00955A05">
      <w:headerReference w:type="even" r:id="rId8"/>
      <w:headerReference w:type="default" r:id="rId9"/>
      <w:headerReference w:type="first" r:id="rId10"/>
      <w:pgSz w:w="11909" w:h="16834"/>
      <w:pgMar w:top="1008" w:right="1296" w:bottom="1008" w:left="1440" w:header="403" w:footer="96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2FEDD" w14:textId="77777777" w:rsidR="0080365C" w:rsidRDefault="0080365C">
      <w:r>
        <w:separator/>
      </w:r>
    </w:p>
  </w:endnote>
  <w:endnote w:type="continuationSeparator" w:id="0">
    <w:p w14:paraId="4A126C05" w14:textId="77777777" w:rsidR="0080365C" w:rsidRDefault="008036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DED49" w14:textId="77777777" w:rsidR="0080365C" w:rsidRDefault="0080365C">
      <w:r>
        <w:separator/>
      </w:r>
    </w:p>
  </w:footnote>
  <w:footnote w:type="continuationSeparator" w:id="0">
    <w:p w14:paraId="2F4244D9" w14:textId="77777777" w:rsidR="0080365C" w:rsidRDefault="008036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26B9E" w14:textId="77777777" w:rsidR="009F3CE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738C4" w14:textId="77777777" w:rsidR="001277DC" w:rsidRDefault="001277DC" w:rsidP="001277DC">
    <w:pPr>
      <w:spacing w:line="360" w:lineRule="auto"/>
      <w:jc w:val="right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BK117</w:t>
    </w:r>
  </w:p>
  <w:p w14:paraId="6FC9995B" w14:textId="77777777" w:rsidR="001277DC" w:rsidRDefault="001277DC">
    <w:pPr>
      <w:pStyle w:val="Header"/>
    </w:pPr>
  </w:p>
  <w:p w14:paraId="240D3651" w14:textId="77777777" w:rsidR="001277DC" w:rsidRDefault="001277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84F30" w14:textId="77777777" w:rsidR="00FA06CC" w:rsidRDefault="00EE285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FB52AC7" wp14:editId="4436FF7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987290" cy="3740785"/>
              <wp:effectExtent l="161925" t="866775" r="0" b="345440"/>
              <wp:wrapNone/>
              <wp:docPr id="37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4987290" cy="37407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F26227" w14:textId="77777777" w:rsidR="00FA06CC" w:rsidRDefault="00EE2854" w:rsidP="009F3CE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B52AC7" id="_x0000_t202" coordsize="21600,21600" o:spt="202" path="m,l,21600r21600,l21600,xe">
              <v:stroke joinstyle="miter"/>
              <v:path gradientshapeok="t" o:connecttype="rect"/>
            </v:shapetype>
            <v:shape id="Text Box 37" o:spid="_x0000_s1026" type="#_x0000_t202" style="position:absolute;margin-left:0;margin-top:0;width:392.7pt;height:294.5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" o:allowincell="f" filled="f" stroked="f">
              <v:stroke joinstyle="round"/>
              <o:lock v:ext="edit" shapetype="t"/>
              <v:textbox style="mso-fit-shape-to-text:t">
                <w:txbxContent>
                  <w:p w14:paraId="0CF26227" w14:textId="77777777" w:rsidR="00FA06CC" w:rsidRDefault="00EE2854" w:rsidP="009F3CE2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62D4D"/>
    <w:multiLevelType w:val="multilevel"/>
    <w:tmpl w:val="1C2E956A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208680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Mze2MLawtLQ0sjBQ0lEKTi0uzszPAykwqgUAloG2diwAAAA="/>
  </w:docVars>
  <w:rsids>
    <w:rsidRoot w:val="00E14167"/>
    <w:rsid w:val="0010360E"/>
    <w:rsid w:val="001277DC"/>
    <w:rsid w:val="0018378D"/>
    <w:rsid w:val="001865EF"/>
    <w:rsid w:val="001E5F3F"/>
    <w:rsid w:val="003D221C"/>
    <w:rsid w:val="00404062"/>
    <w:rsid w:val="00796B23"/>
    <w:rsid w:val="007B7E33"/>
    <w:rsid w:val="0080365C"/>
    <w:rsid w:val="009149D9"/>
    <w:rsid w:val="00922D90"/>
    <w:rsid w:val="00955A05"/>
    <w:rsid w:val="0099441D"/>
    <w:rsid w:val="00A85D04"/>
    <w:rsid w:val="00AB05C1"/>
    <w:rsid w:val="00B34FC9"/>
    <w:rsid w:val="00B62929"/>
    <w:rsid w:val="00BC07A6"/>
    <w:rsid w:val="00C632C1"/>
    <w:rsid w:val="00DE471C"/>
    <w:rsid w:val="00E14167"/>
    <w:rsid w:val="00EE2854"/>
    <w:rsid w:val="00F96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9C205"/>
  <w15:docId w15:val="{BDAB6741-163D-4BB6-91D6-3E2968B79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141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ms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14167"/>
    <w:pPr>
      <w:tabs>
        <w:tab w:val="center" w:pos="4320"/>
        <w:tab w:val="right" w:pos="8640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1416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NormalWeb">
    <w:name w:val="Normal (Web)"/>
    <w:basedOn w:val="Normal"/>
    <w:uiPriority w:val="99"/>
    <w:rsid w:val="00E14167"/>
    <w:pPr>
      <w:spacing w:before="100" w:beforeAutospacing="1" w:after="100" w:afterAutospacing="1"/>
    </w:pPr>
    <w:rPr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E1416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E141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277D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77DC"/>
    <w:rPr>
      <w:rFonts w:ascii="Times New Roman" w:eastAsia="Times New Roman" w:hAnsi="Times New Roman" w:cs="Times New Roman"/>
      <w:sz w:val="20"/>
      <w:szCs w:val="20"/>
      <w:lang w:val="ms-MY" w:eastAsia="en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A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A05"/>
    <w:rPr>
      <w:rFonts w:ascii="Tahoma" w:eastAsia="Times New Roman" w:hAnsi="Tahoma" w:cs="Tahoma"/>
      <w:sz w:val="16"/>
      <w:szCs w:val="16"/>
      <w:lang w:val="ms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ad Arqam Mohammad</dc:creator>
  <cp:lastModifiedBy>Dr. Elango A/L Periasamy</cp:lastModifiedBy>
  <cp:revision>3</cp:revision>
  <dcterms:created xsi:type="dcterms:W3CDTF">2020-09-18T23:31:00Z</dcterms:created>
  <dcterms:modified xsi:type="dcterms:W3CDTF">2022-12-06T00:10:00Z</dcterms:modified>
</cp:coreProperties>
</file>